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E07D5" w:rsidRPr="00F73FD2" w:rsidRDefault="009E07D5" w:rsidP="00F73FD2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F73FD2">
        <w:rPr>
          <w:rFonts w:ascii="Times New Roman" w:hAnsi="Times New Roman" w:cs="Times New Roman"/>
          <w:b/>
          <w:sz w:val="28"/>
          <w:szCs w:val="28"/>
        </w:rPr>
        <w:t>Vehicle Specifications</w:t>
      </w:r>
    </w:p>
    <w:p w:rsidR="009E07D5" w:rsidRPr="00F73FD2" w:rsidRDefault="009E07D5" w:rsidP="00F73FD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9E07D5" w:rsidRPr="00F73FD2" w:rsidRDefault="00A817A7" w:rsidP="00F73FD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73FD2">
        <w:rPr>
          <w:rFonts w:ascii="Times New Roman" w:hAnsi="Times New Roman" w:cs="Times New Roman"/>
          <w:sz w:val="24"/>
          <w:szCs w:val="24"/>
        </w:rPr>
        <w:t xml:space="preserve">NOTE: </w:t>
      </w:r>
      <w:r w:rsidR="009E07D5" w:rsidRPr="00F73FD2">
        <w:rPr>
          <w:rFonts w:ascii="Times New Roman" w:hAnsi="Times New Roman" w:cs="Times New Roman"/>
          <w:sz w:val="24"/>
          <w:szCs w:val="24"/>
        </w:rPr>
        <w:t xml:space="preserve">This item has been approved as a proprietary purchase </w:t>
      </w:r>
      <w:r w:rsidR="009531E6" w:rsidRPr="00F73FD2">
        <w:rPr>
          <w:rFonts w:ascii="Times New Roman" w:hAnsi="Times New Roman" w:cs="Times New Roman"/>
          <w:sz w:val="24"/>
          <w:szCs w:val="24"/>
        </w:rPr>
        <w:t>and only the make</w:t>
      </w:r>
      <w:r w:rsidR="009E07D5" w:rsidRPr="00F73FD2">
        <w:rPr>
          <w:rFonts w:ascii="Times New Roman" w:hAnsi="Times New Roman" w:cs="Times New Roman"/>
          <w:sz w:val="24"/>
          <w:szCs w:val="24"/>
        </w:rPr>
        <w:t xml:space="preserve"> and model specified will be considered.</w:t>
      </w:r>
    </w:p>
    <w:p w:rsidR="009E07D5" w:rsidRPr="00F73FD2" w:rsidRDefault="009E07D5" w:rsidP="00F73FD2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306098" w:rsidRPr="00F73FD2" w:rsidRDefault="00306098" w:rsidP="00F73FD2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F73FD2">
        <w:rPr>
          <w:rFonts w:ascii="Times New Roman" w:hAnsi="Times New Roman" w:cs="Times New Roman"/>
          <w:b/>
          <w:sz w:val="24"/>
          <w:szCs w:val="24"/>
        </w:rPr>
        <w:t xml:space="preserve">Year:  </w:t>
      </w:r>
      <w:r w:rsidR="00FC1B95" w:rsidRPr="00F73FD2">
        <w:rPr>
          <w:rFonts w:ascii="Times New Roman" w:hAnsi="Times New Roman" w:cs="Times New Roman"/>
          <w:b/>
          <w:sz w:val="24"/>
          <w:szCs w:val="24"/>
        </w:rPr>
        <w:t>Current Model Year</w:t>
      </w:r>
    </w:p>
    <w:p w:rsidR="00306098" w:rsidRPr="00F73FD2" w:rsidRDefault="009E07D5" w:rsidP="00F73FD2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F73FD2">
        <w:rPr>
          <w:rFonts w:ascii="Times New Roman" w:hAnsi="Times New Roman" w:cs="Times New Roman"/>
          <w:b/>
          <w:sz w:val="24"/>
          <w:szCs w:val="24"/>
        </w:rPr>
        <w:t xml:space="preserve">Make: Chevrolet  </w:t>
      </w:r>
      <w:r w:rsidR="0079162F" w:rsidRPr="00F73FD2">
        <w:rPr>
          <w:rFonts w:ascii="Times New Roman" w:hAnsi="Times New Roman" w:cs="Times New Roman"/>
          <w:b/>
          <w:sz w:val="24"/>
          <w:szCs w:val="24"/>
        </w:rPr>
        <w:t xml:space="preserve">  </w:t>
      </w:r>
    </w:p>
    <w:p w:rsidR="00306098" w:rsidRPr="00F73FD2" w:rsidRDefault="009E07D5" w:rsidP="00F73FD2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F73FD2">
        <w:rPr>
          <w:rFonts w:ascii="Times New Roman" w:hAnsi="Times New Roman" w:cs="Times New Roman"/>
          <w:b/>
          <w:sz w:val="24"/>
          <w:szCs w:val="24"/>
        </w:rPr>
        <w:t>Model: Suburban</w:t>
      </w:r>
      <w:r w:rsidR="006B4EF8" w:rsidRPr="00F73FD2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4E0395" w:rsidRPr="00F73FD2">
        <w:rPr>
          <w:rFonts w:ascii="Times New Roman" w:hAnsi="Times New Roman" w:cs="Times New Roman"/>
          <w:b/>
          <w:sz w:val="24"/>
          <w:szCs w:val="24"/>
        </w:rPr>
        <w:t xml:space="preserve">Premier </w:t>
      </w:r>
    </w:p>
    <w:p w:rsidR="00306098" w:rsidRPr="00F73FD2" w:rsidRDefault="00306098" w:rsidP="00F73FD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F73FD2" w:rsidRPr="00F73FD2" w:rsidRDefault="00F73FD2" w:rsidP="00F73FD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73FD2">
        <w:rPr>
          <w:rFonts w:ascii="Times New Roman" w:hAnsi="Times New Roman" w:cs="Times New Roman"/>
          <w:sz w:val="24"/>
          <w:szCs w:val="24"/>
        </w:rPr>
        <w:t>Order Code:  CK10906 – Suburban 4WD Premier</w:t>
      </w:r>
    </w:p>
    <w:p w:rsidR="00F73FD2" w:rsidRPr="00F73FD2" w:rsidRDefault="00F73FD2" w:rsidP="00F73FD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73FD2">
        <w:rPr>
          <w:rFonts w:ascii="Times New Roman" w:hAnsi="Times New Roman" w:cs="Times New Roman"/>
          <w:sz w:val="24"/>
          <w:szCs w:val="24"/>
        </w:rPr>
        <w:t xml:space="preserve">Exterior Color:  GAZ – Summit White          </w:t>
      </w:r>
    </w:p>
    <w:p w:rsidR="00F73FD2" w:rsidRPr="00F73FD2" w:rsidRDefault="00F73FD2" w:rsidP="00F73FD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73FD2">
        <w:rPr>
          <w:rFonts w:ascii="Times New Roman" w:hAnsi="Times New Roman" w:cs="Times New Roman"/>
          <w:sz w:val="24"/>
          <w:szCs w:val="24"/>
        </w:rPr>
        <w:t>Interior Color:  HVC – Gideon/Very Dark Atmosphere Leather</w:t>
      </w:r>
    </w:p>
    <w:p w:rsidR="00F73FD2" w:rsidRPr="00F73FD2" w:rsidRDefault="00F73FD2" w:rsidP="00F73FD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F73FD2" w:rsidRPr="00F73FD2" w:rsidRDefault="00F73FD2" w:rsidP="00F73FD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73FD2">
        <w:rPr>
          <w:rFonts w:ascii="Times New Roman" w:hAnsi="Times New Roman" w:cs="Times New Roman"/>
          <w:sz w:val="24"/>
          <w:szCs w:val="24"/>
        </w:rPr>
        <w:t>Options:</w:t>
      </w:r>
    </w:p>
    <w:p w:rsidR="00F73FD2" w:rsidRPr="00F73FD2" w:rsidRDefault="00F73FD2" w:rsidP="00F73FD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73FD2">
        <w:rPr>
          <w:rFonts w:ascii="Times New Roman" w:hAnsi="Times New Roman" w:cs="Times New Roman"/>
          <w:sz w:val="24"/>
          <w:szCs w:val="24"/>
        </w:rPr>
        <w:t>L84 – 5.3L V8 Engine</w:t>
      </w:r>
    </w:p>
    <w:p w:rsidR="00F73FD2" w:rsidRPr="00F73FD2" w:rsidRDefault="00F73FD2" w:rsidP="00F73FD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73FD2">
        <w:rPr>
          <w:rFonts w:ascii="Times New Roman" w:hAnsi="Times New Roman" w:cs="Times New Roman"/>
          <w:sz w:val="24"/>
          <w:szCs w:val="24"/>
        </w:rPr>
        <w:t>WPL</w:t>
      </w:r>
      <w:proofErr w:type="gramStart"/>
      <w:r w:rsidRPr="00F73FD2">
        <w:rPr>
          <w:rFonts w:ascii="Times New Roman" w:hAnsi="Times New Roman" w:cs="Times New Roman"/>
          <w:sz w:val="24"/>
          <w:szCs w:val="24"/>
        </w:rPr>
        <w:t>  -</w:t>
      </w:r>
      <w:proofErr w:type="gramEnd"/>
      <w:r w:rsidRPr="00F73FD2">
        <w:rPr>
          <w:rFonts w:ascii="Times New Roman" w:hAnsi="Times New Roman" w:cs="Times New Roman"/>
          <w:sz w:val="24"/>
          <w:szCs w:val="24"/>
        </w:rPr>
        <w:t xml:space="preserve"> Luxury package</w:t>
      </w:r>
    </w:p>
    <w:p w:rsidR="00F73FD2" w:rsidRPr="00F73FD2" w:rsidRDefault="00F73FD2" w:rsidP="00F73FD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73FD2">
        <w:rPr>
          <w:rFonts w:ascii="Times New Roman" w:hAnsi="Times New Roman" w:cs="Times New Roman"/>
          <w:sz w:val="24"/>
          <w:szCs w:val="24"/>
        </w:rPr>
        <w:t xml:space="preserve">ATN – Seats, second row bucket, </w:t>
      </w:r>
      <w:proofErr w:type="gramStart"/>
      <w:r w:rsidRPr="00F73FD2">
        <w:rPr>
          <w:rFonts w:ascii="Times New Roman" w:hAnsi="Times New Roman" w:cs="Times New Roman"/>
          <w:sz w:val="24"/>
          <w:szCs w:val="24"/>
        </w:rPr>
        <w:t>power</w:t>
      </w:r>
      <w:proofErr w:type="gramEnd"/>
      <w:r w:rsidRPr="00F73FD2">
        <w:rPr>
          <w:rFonts w:ascii="Times New Roman" w:hAnsi="Times New Roman" w:cs="Times New Roman"/>
          <w:sz w:val="24"/>
          <w:szCs w:val="24"/>
        </w:rPr>
        <w:t xml:space="preserve"> release (requires WPL) </w:t>
      </w:r>
    </w:p>
    <w:p w:rsidR="00F73FD2" w:rsidRPr="00F73FD2" w:rsidRDefault="00F73FD2" w:rsidP="00F73FD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73FD2">
        <w:rPr>
          <w:rFonts w:ascii="Times New Roman" w:hAnsi="Times New Roman" w:cs="Times New Roman"/>
          <w:sz w:val="24"/>
          <w:szCs w:val="24"/>
        </w:rPr>
        <w:t>MHS – 4WD 10-Speed Automatic Transmission</w:t>
      </w:r>
    </w:p>
    <w:p w:rsidR="00F73FD2" w:rsidRPr="00F73FD2" w:rsidRDefault="00F73FD2" w:rsidP="00F73FD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73FD2">
        <w:rPr>
          <w:rFonts w:ascii="Times New Roman" w:hAnsi="Times New Roman" w:cs="Times New Roman"/>
          <w:sz w:val="24"/>
          <w:szCs w:val="24"/>
        </w:rPr>
        <w:t>1LZ - Premier Preferred Equipment Group Includes Standard Equipment, Leather Seating</w:t>
      </w:r>
    </w:p>
    <w:p w:rsidR="00F73FD2" w:rsidRPr="00F73FD2" w:rsidRDefault="00F73FD2" w:rsidP="00F73FD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73FD2">
        <w:rPr>
          <w:rFonts w:ascii="Times New Roman" w:hAnsi="Times New Roman" w:cs="Times New Roman"/>
          <w:sz w:val="24"/>
          <w:szCs w:val="24"/>
        </w:rPr>
        <w:t>A50 – Seats, Front Bucket</w:t>
      </w:r>
    </w:p>
    <w:p w:rsidR="00F73FD2" w:rsidRPr="00F73FD2" w:rsidRDefault="00F73FD2" w:rsidP="00F73FD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73FD2">
        <w:rPr>
          <w:rFonts w:ascii="Times New Roman" w:hAnsi="Times New Roman" w:cs="Times New Roman"/>
          <w:sz w:val="24"/>
          <w:szCs w:val="24"/>
        </w:rPr>
        <w:t>C3U – Power Sunroof</w:t>
      </w:r>
    </w:p>
    <w:p w:rsidR="00F73FD2" w:rsidRPr="00F73FD2" w:rsidRDefault="00F73FD2" w:rsidP="00F73FD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73FD2">
        <w:rPr>
          <w:rFonts w:ascii="Times New Roman" w:hAnsi="Times New Roman" w:cs="Times New Roman"/>
          <w:sz w:val="24"/>
          <w:szCs w:val="24"/>
        </w:rPr>
        <w:t>IOK – Infotainment 3 Premium Audio System</w:t>
      </w:r>
    </w:p>
    <w:p w:rsidR="00F73FD2" w:rsidRPr="00F73FD2" w:rsidRDefault="00F73FD2" w:rsidP="00F73FD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73FD2">
        <w:rPr>
          <w:rFonts w:ascii="Times New Roman" w:hAnsi="Times New Roman" w:cs="Times New Roman"/>
          <w:sz w:val="24"/>
          <w:szCs w:val="24"/>
        </w:rPr>
        <w:t>RD2 – Polished Aluminum Wheels</w:t>
      </w:r>
    </w:p>
    <w:p w:rsidR="00F73FD2" w:rsidRPr="00F73FD2" w:rsidRDefault="00F73FD2" w:rsidP="00F73FD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73FD2">
        <w:rPr>
          <w:rFonts w:ascii="Times New Roman" w:hAnsi="Times New Roman" w:cs="Times New Roman"/>
          <w:sz w:val="24"/>
          <w:szCs w:val="24"/>
        </w:rPr>
        <w:t>XCI – All-Season Tires</w:t>
      </w:r>
    </w:p>
    <w:p w:rsidR="00F73FD2" w:rsidRPr="00F73FD2" w:rsidRDefault="00F73FD2" w:rsidP="00F73FD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9339A7" w:rsidRDefault="00F73FD2" w:rsidP="00F73FD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73FD2">
        <w:rPr>
          <w:rFonts w:ascii="Times New Roman" w:hAnsi="Times New Roman" w:cs="Times New Roman"/>
          <w:sz w:val="24"/>
          <w:szCs w:val="24"/>
        </w:rPr>
        <w:t>Price bid to include all-weather floor mats.</w:t>
      </w:r>
    </w:p>
    <w:p w:rsidR="00CA0BE3" w:rsidRDefault="00CA0BE3" w:rsidP="00F73FD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CA0BE3" w:rsidRDefault="008439C3" w:rsidP="00F73FD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** </w:t>
      </w:r>
      <w:bookmarkStart w:id="0" w:name="_GoBack"/>
      <w:bookmarkEnd w:id="0"/>
      <w:r w:rsidR="00CA0BE3">
        <w:rPr>
          <w:rFonts w:ascii="Times New Roman" w:hAnsi="Times New Roman" w:cs="Times New Roman"/>
          <w:sz w:val="24"/>
          <w:szCs w:val="24"/>
        </w:rPr>
        <w:t>Note here any exceptions taken to specifications/options listed above:</w:t>
      </w:r>
    </w:p>
    <w:p w:rsidR="00CA0BE3" w:rsidRDefault="00CA0BE3" w:rsidP="00F73FD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CA0BE3" w:rsidRDefault="00CA0BE3" w:rsidP="00F73FD2">
      <w:pPr>
        <w:pBdr>
          <w:top w:val="single" w:sz="12" w:space="1" w:color="auto"/>
          <w:bottom w:val="single" w:sz="12" w:space="1" w:color="auto"/>
        </w:pBd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CA0BE3" w:rsidRDefault="00CA0BE3" w:rsidP="00F73FD2">
      <w:pPr>
        <w:pBdr>
          <w:bottom w:val="single" w:sz="12" w:space="1" w:color="auto"/>
          <w:between w:val="single" w:sz="12" w:space="1" w:color="auto"/>
        </w:pBd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CA0BE3" w:rsidRDefault="00CA0BE3" w:rsidP="00F73FD2">
      <w:pPr>
        <w:pBdr>
          <w:bottom w:val="single" w:sz="12" w:space="1" w:color="auto"/>
          <w:between w:val="single" w:sz="12" w:space="1" w:color="auto"/>
        </w:pBd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CA0BE3" w:rsidRDefault="00CA0BE3" w:rsidP="00F73FD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CA0BE3" w:rsidRPr="00FC1B95" w:rsidRDefault="00CA0BE3" w:rsidP="00F73FD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sectPr w:rsidR="00CA0BE3" w:rsidRPr="00FC1B95" w:rsidSect="002F2A51">
      <w:headerReference w:type="default" r:id="rId7"/>
      <w:footerReference w:type="default" r:id="rId8"/>
      <w:pgSz w:w="12240" w:h="15840"/>
      <w:pgMar w:top="1296" w:right="990" w:bottom="1152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13A56" w:rsidRDefault="00313A56" w:rsidP="002F3967">
      <w:pPr>
        <w:spacing w:after="0" w:line="240" w:lineRule="auto"/>
      </w:pPr>
      <w:r>
        <w:separator/>
      </w:r>
    </w:p>
  </w:endnote>
  <w:endnote w:type="continuationSeparator" w:id="0">
    <w:p w:rsidR="00313A56" w:rsidRDefault="00313A56" w:rsidP="002F396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323095512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:rsidR="000373B5" w:rsidRDefault="000373B5" w:rsidP="00755755">
            <w:pPr>
              <w:pStyle w:val="Footer"/>
              <w:jc w:val="center"/>
            </w:pPr>
            <w:r w:rsidRPr="00E0052D">
              <w:rPr>
                <w:rFonts w:ascii="Times New Roman" w:hAnsi="Times New Roman" w:cs="Times New Roman"/>
              </w:rPr>
              <w:t xml:space="preserve">Page </w:t>
            </w:r>
            <w:r w:rsidRPr="00E0052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fldChar w:fldCharType="begin"/>
            </w:r>
            <w:r w:rsidRPr="00E0052D">
              <w:rPr>
                <w:rFonts w:ascii="Times New Roman" w:hAnsi="Times New Roman" w:cs="Times New Roman"/>
                <w:b/>
                <w:bCs/>
              </w:rPr>
              <w:instrText xml:space="preserve"> PAGE </w:instrText>
            </w:r>
            <w:r w:rsidRPr="00E0052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fldChar w:fldCharType="separate"/>
            </w:r>
            <w:r w:rsidR="008439C3">
              <w:rPr>
                <w:rFonts w:ascii="Times New Roman" w:hAnsi="Times New Roman" w:cs="Times New Roman"/>
                <w:b/>
                <w:bCs/>
                <w:noProof/>
              </w:rPr>
              <w:t>1</w:t>
            </w:r>
            <w:r w:rsidRPr="00E0052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fldChar w:fldCharType="end"/>
            </w:r>
            <w:r w:rsidRPr="00E0052D">
              <w:rPr>
                <w:rFonts w:ascii="Times New Roman" w:hAnsi="Times New Roman" w:cs="Times New Roman"/>
              </w:rPr>
              <w:t xml:space="preserve"> of </w:t>
            </w:r>
            <w:r w:rsidRPr="00E0052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fldChar w:fldCharType="begin"/>
            </w:r>
            <w:r w:rsidRPr="00E0052D">
              <w:rPr>
                <w:rFonts w:ascii="Times New Roman" w:hAnsi="Times New Roman" w:cs="Times New Roman"/>
                <w:b/>
                <w:bCs/>
              </w:rPr>
              <w:instrText xml:space="preserve"> NUMPAGES  </w:instrText>
            </w:r>
            <w:r w:rsidRPr="00E0052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fldChar w:fldCharType="separate"/>
            </w:r>
            <w:r w:rsidR="008439C3">
              <w:rPr>
                <w:rFonts w:ascii="Times New Roman" w:hAnsi="Times New Roman" w:cs="Times New Roman"/>
                <w:b/>
                <w:bCs/>
                <w:noProof/>
              </w:rPr>
              <w:t>1</w:t>
            </w:r>
            <w:r w:rsidRPr="00E0052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:rsidR="000373B5" w:rsidRDefault="000373B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13A56" w:rsidRDefault="00313A56" w:rsidP="002F3967">
      <w:pPr>
        <w:spacing w:after="0" w:line="240" w:lineRule="auto"/>
      </w:pPr>
      <w:r>
        <w:separator/>
      </w:r>
    </w:p>
  </w:footnote>
  <w:footnote w:type="continuationSeparator" w:id="0">
    <w:p w:rsidR="00313A56" w:rsidRDefault="00313A56" w:rsidP="002F396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339A7" w:rsidRDefault="00F73FD2" w:rsidP="0033554E">
    <w:pPr>
      <w:autoSpaceDE w:val="0"/>
      <w:autoSpaceDN w:val="0"/>
      <w:adjustRightInd w:val="0"/>
      <w:spacing w:after="0" w:line="240" w:lineRule="auto"/>
      <w:rPr>
        <w:rFonts w:ascii="Times New Roman" w:hAnsi="Times New Roman" w:cs="Times New Roman"/>
        <w:iCs/>
        <w:sz w:val="24"/>
        <w:szCs w:val="24"/>
      </w:rPr>
    </w:pPr>
    <w:r>
      <w:rPr>
        <w:rFonts w:ascii="Times New Roman" w:hAnsi="Times New Roman" w:cs="Times New Roman"/>
        <w:iCs/>
        <w:sz w:val="24"/>
        <w:szCs w:val="24"/>
      </w:rPr>
      <w:t>RFx 3000022154</w:t>
    </w:r>
    <w:r w:rsidR="009339A7">
      <w:rPr>
        <w:rFonts w:ascii="Times New Roman" w:hAnsi="Times New Roman" w:cs="Times New Roman"/>
        <w:iCs/>
        <w:sz w:val="24"/>
        <w:szCs w:val="24"/>
      </w:rPr>
      <w:tab/>
    </w:r>
    <w:r w:rsidR="009339A7">
      <w:rPr>
        <w:rFonts w:ascii="Times New Roman" w:hAnsi="Times New Roman" w:cs="Times New Roman"/>
        <w:iCs/>
        <w:sz w:val="24"/>
        <w:szCs w:val="24"/>
      </w:rPr>
      <w:tab/>
    </w:r>
    <w:r w:rsidR="009339A7">
      <w:rPr>
        <w:rFonts w:ascii="Times New Roman" w:hAnsi="Times New Roman" w:cs="Times New Roman"/>
        <w:iCs/>
        <w:sz w:val="24"/>
        <w:szCs w:val="24"/>
      </w:rPr>
      <w:tab/>
    </w:r>
    <w:r w:rsidR="009339A7">
      <w:rPr>
        <w:rFonts w:ascii="Times New Roman" w:hAnsi="Times New Roman" w:cs="Times New Roman"/>
        <w:iCs/>
        <w:sz w:val="24"/>
        <w:szCs w:val="24"/>
      </w:rPr>
      <w:tab/>
    </w:r>
    <w:r w:rsidR="009339A7">
      <w:rPr>
        <w:rFonts w:ascii="Times New Roman" w:hAnsi="Times New Roman" w:cs="Times New Roman"/>
        <w:iCs/>
        <w:sz w:val="24"/>
        <w:szCs w:val="24"/>
      </w:rPr>
      <w:tab/>
    </w:r>
    <w:r w:rsidR="009339A7">
      <w:rPr>
        <w:rFonts w:ascii="Times New Roman" w:hAnsi="Times New Roman" w:cs="Times New Roman"/>
        <w:iCs/>
        <w:sz w:val="24"/>
        <w:szCs w:val="24"/>
      </w:rPr>
      <w:tab/>
    </w:r>
    <w:r w:rsidR="008375FC">
      <w:rPr>
        <w:rFonts w:ascii="Times New Roman" w:hAnsi="Times New Roman" w:cs="Times New Roman"/>
        <w:iCs/>
        <w:sz w:val="24"/>
        <w:szCs w:val="24"/>
      </w:rPr>
      <w:tab/>
    </w:r>
    <w:r w:rsidR="00FC1B95">
      <w:rPr>
        <w:rFonts w:ascii="Times New Roman" w:hAnsi="Times New Roman" w:cs="Times New Roman"/>
        <w:iCs/>
        <w:sz w:val="24"/>
        <w:szCs w:val="24"/>
      </w:rPr>
      <w:tab/>
    </w:r>
    <w:r w:rsidR="009339A7">
      <w:rPr>
        <w:rFonts w:ascii="Times New Roman" w:hAnsi="Times New Roman" w:cs="Times New Roman"/>
        <w:iCs/>
        <w:sz w:val="24"/>
        <w:szCs w:val="24"/>
      </w:rPr>
      <w:t xml:space="preserve">Chevrolet Suburban, </w:t>
    </w:r>
    <w:r w:rsidR="008375FC">
      <w:rPr>
        <w:rFonts w:ascii="Times New Roman" w:hAnsi="Times New Roman" w:cs="Times New Roman"/>
        <w:iCs/>
        <w:sz w:val="24"/>
        <w:szCs w:val="24"/>
      </w:rPr>
      <w:t>CRT</w:t>
    </w:r>
  </w:p>
  <w:p w:rsidR="009339A7" w:rsidRDefault="009339A7" w:rsidP="009339A7">
    <w:pPr>
      <w:autoSpaceDE w:val="0"/>
      <w:autoSpaceDN w:val="0"/>
      <w:adjustRightInd w:val="0"/>
      <w:spacing w:after="0" w:line="240" w:lineRule="auto"/>
      <w:ind w:firstLine="720"/>
      <w:jc w:val="center"/>
      <w:rPr>
        <w:rFonts w:ascii="Times New Roman" w:hAnsi="Times New Roman" w:cs="Times New Roman"/>
        <w:iCs/>
        <w:sz w:val="24"/>
        <w:szCs w:val="24"/>
      </w:rPr>
    </w:pPr>
  </w:p>
  <w:p w:rsidR="0033554E" w:rsidRDefault="000A3403" w:rsidP="009339A7">
    <w:pPr>
      <w:autoSpaceDE w:val="0"/>
      <w:autoSpaceDN w:val="0"/>
      <w:adjustRightInd w:val="0"/>
      <w:spacing w:after="0" w:line="240" w:lineRule="auto"/>
      <w:jc w:val="center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iCs/>
        <w:sz w:val="24"/>
        <w:szCs w:val="24"/>
      </w:rPr>
      <w:t>Attachment B</w:t>
    </w:r>
    <w:r w:rsidR="00863621">
      <w:rPr>
        <w:rFonts w:ascii="Times New Roman" w:hAnsi="Times New Roman" w:cs="Times New Roman"/>
        <w:iCs/>
        <w:sz w:val="24"/>
        <w:szCs w:val="24"/>
      </w:rPr>
      <w:t xml:space="preserve"> – Specifications</w:t>
    </w:r>
    <w:r w:rsidR="00993EBE">
      <w:rPr>
        <w:rFonts w:ascii="Times New Roman" w:hAnsi="Times New Roman" w:cs="Times New Roman"/>
        <w:iCs/>
        <w:sz w:val="24"/>
        <w:szCs w:val="24"/>
      </w:rPr>
      <w:t xml:space="preserve"> </w:t>
    </w:r>
  </w:p>
  <w:p w:rsidR="0033554E" w:rsidRPr="00586111" w:rsidRDefault="0033554E" w:rsidP="0033554E">
    <w:pPr>
      <w:autoSpaceDE w:val="0"/>
      <w:autoSpaceDN w:val="0"/>
      <w:adjustRightInd w:val="0"/>
      <w:spacing w:after="0" w:line="240" w:lineRule="auto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noProof/>
        <w:sz w:val="24"/>
        <w:szCs w:val="24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5E021F8C" wp14:editId="12813573">
              <wp:simplePos x="0" y="0"/>
              <wp:positionH relativeFrom="column">
                <wp:posOffset>-68580</wp:posOffset>
              </wp:positionH>
              <wp:positionV relativeFrom="paragraph">
                <wp:posOffset>167640</wp:posOffset>
              </wp:positionV>
              <wp:extent cx="6210300" cy="0"/>
              <wp:effectExtent l="0" t="0" r="19050" b="19050"/>
              <wp:wrapNone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210300" cy="0"/>
                      </a:xfrm>
                      <a:prstGeom prst="line">
                        <a:avLst/>
                      </a:prstGeom>
                      <a:ln w="10160"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3D854F93" id="Straight Connector 1" o:spid="_x0000_s1026" style="position:absolute;flip:y;z-index:25165824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-5.4pt,13.2pt" to="483.6pt,13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" strokecolor="black [3213]" strokeweight=".8pt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E867C1"/>
    <w:multiLevelType w:val="hybridMultilevel"/>
    <w:tmpl w:val="9DBCE28E"/>
    <w:lvl w:ilvl="0" w:tplc="696818E6">
      <w:start w:val="1"/>
      <w:numFmt w:val="decimal"/>
      <w:lvlText w:val="%1."/>
      <w:lvlJc w:val="left"/>
      <w:pPr>
        <w:ind w:left="792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2868B9"/>
    <w:multiLevelType w:val="hybridMultilevel"/>
    <w:tmpl w:val="646265A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F6E1948"/>
    <w:multiLevelType w:val="hybridMultilevel"/>
    <w:tmpl w:val="0A2699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EA00372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" w15:restartNumberingAfterBreak="0">
    <w:nsid w:val="612D3B95"/>
    <w:multiLevelType w:val="hybridMultilevel"/>
    <w:tmpl w:val="F5E4B3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72C4704"/>
    <w:multiLevelType w:val="hybridMultilevel"/>
    <w:tmpl w:val="EE76AF6C"/>
    <w:lvl w:ilvl="0" w:tplc="9B3A9466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7FEE1E10"/>
    <w:multiLevelType w:val="hybridMultilevel"/>
    <w:tmpl w:val="0996FA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6"/>
  </w:num>
  <w:num w:numId="4">
    <w:abstractNumId w:val="2"/>
  </w:num>
  <w:num w:numId="5">
    <w:abstractNumId w:val="5"/>
  </w:num>
  <w:num w:numId="6">
    <w:abstractNumId w:val="0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1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yszS1tDQ1MzYxNzBV0lEKTi0uzszPAykwrgUAG9hQICwAAAA="/>
  </w:docVars>
  <w:rsids>
    <w:rsidRoot w:val="00CF5F75"/>
    <w:rsid w:val="000118C2"/>
    <w:rsid w:val="000373B5"/>
    <w:rsid w:val="0005007C"/>
    <w:rsid w:val="00060EE1"/>
    <w:rsid w:val="0007617D"/>
    <w:rsid w:val="00085FE6"/>
    <w:rsid w:val="000966B6"/>
    <w:rsid w:val="000A3403"/>
    <w:rsid w:val="000A6598"/>
    <w:rsid w:val="000D7BFF"/>
    <w:rsid w:val="000F7149"/>
    <w:rsid w:val="00170B8F"/>
    <w:rsid w:val="00183785"/>
    <w:rsid w:val="00211746"/>
    <w:rsid w:val="00243517"/>
    <w:rsid w:val="00286722"/>
    <w:rsid w:val="002E50B5"/>
    <w:rsid w:val="002F2A51"/>
    <w:rsid w:val="002F3967"/>
    <w:rsid w:val="00306098"/>
    <w:rsid w:val="003073E3"/>
    <w:rsid w:val="00312E1D"/>
    <w:rsid w:val="00313A56"/>
    <w:rsid w:val="0033554E"/>
    <w:rsid w:val="003562C8"/>
    <w:rsid w:val="003644A8"/>
    <w:rsid w:val="00365BE1"/>
    <w:rsid w:val="00382D3B"/>
    <w:rsid w:val="003A2B17"/>
    <w:rsid w:val="00491839"/>
    <w:rsid w:val="004D2137"/>
    <w:rsid w:val="004E0395"/>
    <w:rsid w:val="005164F5"/>
    <w:rsid w:val="00645A1F"/>
    <w:rsid w:val="00672166"/>
    <w:rsid w:val="006B4EF8"/>
    <w:rsid w:val="006B603E"/>
    <w:rsid w:val="006E772E"/>
    <w:rsid w:val="00722AD9"/>
    <w:rsid w:val="007367B9"/>
    <w:rsid w:val="00753084"/>
    <w:rsid w:val="00755755"/>
    <w:rsid w:val="0079162F"/>
    <w:rsid w:val="00827EDD"/>
    <w:rsid w:val="008375FC"/>
    <w:rsid w:val="008439C3"/>
    <w:rsid w:val="00863621"/>
    <w:rsid w:val="00897469"/>
    <w:rsid w:val="008C1BF7"/>
    <w:rsid w:val="008F7F55"/>
    <w:rsid w:val="009013CB"/>
    <w:rsid w:val="00912D44"/>
    <w:rsid w:val="0093311B"/>
    <w:rsid w:val="009339A7"/>
    <w:rsid w:val="009531E6"/>
    <w:rsid w:val="00993EBE"/>
    <w:rsid w:val="009D53B1"/>
    <w:rsid w:val="009E07D5"/>
    <w:rsid w:val="009E694C"/>
    <w:rsid w:val="00A13490"/>
    <w:rsid w:val="00A35665"/>
    <w:rsid w:val="00A41885"/>
    <w:rsid w:val="00A817A7"/>
    <w:rsid w:val="00A81FBD"/>
    <w:rsid w:val="00AC551E"/>
    <w:rsid w:val="00AD1725"/>
    <w:rsid w:val="00B51F1D"/>
    <w:rsid w:val="00B93500"/>
    <w:rsid w:val="00BD4FF9"/>
    <w:rsid w:val="00BE1C8E"/>
    <w:rsid w:val="00C369ED"/>
    <w:rsid w:val="00C4671E"/>
    <w:rsid w:val="00C56C08"/>
    <w:rsid w:val="00C572F7"/>
    <w:rsid w:val="00CA0BE3"/>
    <w:rsid w:val="00CA2517"/>
    <w:rsid w:val="00CF5F75"/>
    <w:rsid w:val="00D6424D"/>
    <w:rsid w:val="00D7510F"/>
    <w:rsid w:val="00DA3591"/>
    <w:rsid w:val="00DC596B"/>
    <w:rsid w:val="00E0052D"/>
    <w:rsid w:val="00E72A06"/>
    <w:rsid w:val="00EB3832"/>
    <w:rsid w:val="00EC1F3C"/>
    <w:rsid w:val="00EC2E63"/>
    <w:rsid w:val="00F33337"/>
    <w:rsid w:val="00F376A4"/>
    <w:rsid w:val="00F73FD2"/>
    <w:rsid w:val="00F94C87"/>
    <w:rsid w:val="00F95D09"/>
    <w:rsid w:val="00FA7EA1"/>
    <w:rsid w:val="00FB1F63"/>
    <w:rsid w:val="00FC1B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7C74EFE"/>
  <w15:docId w15:val="{A4637ACC-90E7-4C0C-9DFB-4849147E25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F39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F3967"/>
  </w:style>
  <w:style w:type="paragraph" w:styleId="Footer">
    <w:name w:val="footer"/>
    <w:basedOn w:val="Normal"/>
    <w:link w:val="FooterChar"/>
    <w:uiPriority w:val="99"/>
    <w:unhideWhenUsed/>
    <w:rsid w:val="002F39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F3967"/>
  </w:style>
  <w:style w:type="paragraph" w:styleId="ListParagraph">
    <w:name w:val="List Paragraph"/>
    <w:basedOn w:val="Normal"/>
    <w:uiPriority w:val="34"/>
    <w:qFormat/>
    <w:rsid w:val="002F396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41885"/>
    <w:rPr>
      <w:color w:val="0000FF" w:themeColor="hyperlink"/>
      <w:u w:val="single"/>
    </w:rPr>
  </w:style>
  <w:style w:type="paragraph" w:customStyle="1" w:styleId="Default">
    <w:name w:val="Default"/>
    <w:rsid w:val="00A41885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56C0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56C0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78112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721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30</Words>
  <Characters>74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lyxandra Major</dc:creator>
  <cp:lastModifiedBy>Amy Gotreaux</cp:lastModifiedBy>
  <cp:revision>4</cp:revision>
  <cp:lastPrinted>2022-08-30T16:15:00Z</cp:lastPrinted>
  <dcterms:created xsi:type="dcterms:W3CDTF">2023-11-15T17:42:00Z</dcterms:created>
  <dcterms:modified xsi:type="dcterms:W3CDTF">2023-11-15T20:48:00Z</dcterms:modified>
</cp:coreProperties>
</file>